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6FD27" w14:textId="059A0948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ón, Coahuila</w:t>
      </w:r>
    </w:p>
    <w:p w14:paraId="047A9EFB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 17 de noviembre de 2020</w:t>
      </w:r>
    </w:p>
    <w:p w14:paraId="6F31C68B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39AA7A6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SUNTO: COMPROBACIÓN</w:t>
      </w:r>
    </w:p>
    <w:p w14:paraId="3F1E6D89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D5CFFA2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3C79BAE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BAC3408" w14:textId="77777777" w:rsidR="00E30ADF" w:rsidRDefault="00E30ADF" w:rsidP="00E30ADF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7854FE3B" w14:textId="77777777" w:rsidR="00E30ADF" w:rsidRDefault="00E30ADF" w:rsidP="00E30ADF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6FAA09C7" w14:textId="77777777" w:rsidR="00E30ADF" w:rsidRDefault="00E30ADF" w:rsidP="00E30ADF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69460A4E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F064BA5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F90D5B3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2632F49" w14:textId="0AE29C20" w:rsidR="00E30ADF" w:rsidRDefault="00E30ADF" w:rsidP="00E30ADF">
      <w:pPr>
        <w:spacing w:line="48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hacer llegar la comprobación de los recursos autorizados para el proyecto Semilla 2020 titulado “</w:t>
      </w:r>
      <w:r w:rsidRPr="00EC5B38">
        <w:rPr>
          <w:rFonts w:ascii="Arial-BoldMT" w:hAnsi="Arial-BoldMT" w:cs="Arial-BoldMT"/>
          <w:b/>
          <w:bCs/>
          <w:lang w:val="es-MX"/>
        </w:rPr>
        <w:t>Design and implementation of an IoT based controller for a solid-state fermentation packed-bed column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para compra de reactivos </w:t>
      </w:r>
      <w:bookmarkStart w:id="0" w:name="_Hlk53477696"/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la cantidad de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$</w:t>
      </w:r>
      <w:r w:rsidR="00743980" w:rsidRPr="00743980">
        <w:rPr>
          <w:lang w:val="es-MX"/>
        </w:rPr>
        <w:t xml:space="preserve"> </w:t>
      </w:r>
      <w:r w:rsidR="00E0781F" w:rsidRPr="00E0781F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1</w:t>
      </w:r>
      <w:r w:rsidR="00E0781F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,</w:t>
      </w:r>
      <w:r w:rsidR="00E0781F" w:rsidRPr="00E0781F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977.80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(</w:t>
      </w:r>
      <w:r w:rsidR="00E0781F" w:rsidRPr="00E0781F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UN MIL NOVECIENTOS SETENTA Y SIETE 80/100 M.N.</w:t>
      </w:r>
      <w:bookmarkStart w:id="1" w:name="_GoBack"/>
      <w:bookmarkEnd w:id="1"/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) </w:t>
      </w: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al </w:t>
      </w:r>
      <w:r w:rsidRPr="00231045"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>proveedor</w:t>
      </w:r>
      <w:r w:rsidRPr="000C60F3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</w:t>
      </w:r>
      <w:r w:rsidR="00231045" w:rsidRPr="00037977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AOLA FAVELA JOCH</w:t>
      </w: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 Anexo a la presente la factura correspondient</w:t>
      </w:r>
      <w:bookmarkEnd w:id="0"/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>e.</w:t>
      </w:r>
    </w:p>
    <w:p w14:paraId="5219D5B7" w14:textId="77777777" w:rsidR="00E30ADF" w:rsidRDefault="00E30ADF" w:rsidP="00E30ADF">
      <w:pPr>
        <w:spacing w:after="0"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4428B149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68261542" w14:textId="236F267D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80A79B8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55A6CAB8" w14:textId="46C46A0A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7ABBD679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31FD3CD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470D0C0E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A9451D9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714C6BB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3189FB1" w14:textId="348E56FE" w:rsidR="00E30ADF" w:rsidRDefault="0084148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3AC1BF9" wp14:editId="59740B6A">
            <wp:simplePos x="0" y="0"/>
            <wp:positionH relativeFrom="column">
              <wp:posOffset>2918460</wp:posOffset>
            </wp:positionH>
            <wp:positionV relativeFrom="paragraph">
              <wp:posOffset>3175</wp:posOffset>
            </wp:positionV>
            <wp:extent cx="1257300" cy="702945"/>
            <wp:effectExtent l="0" t="0" r="0" b="1905"/>
            <wp:wrapSquare wrapText="bothSides"/>
            <wp:docPr id="1" name="Picture 1" descr="sig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ign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B32624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DCAE894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C4943C3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21B9936B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p w14:paraId="675921D9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D1209E6" w14:textId="77777777" w:rsidR="00065A79" w:rsidRPr="00E30ADF" w:rsidRDefault="00937697" w:rsidP="00E30ADF"/>
    <w:sectPr w:rsidR="00065A79" w:rsidRPr="00E30ADF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1A05BF" w14:textId="77777777" w:rsidR="00937697" w:rsidRDefault="00937697" w:rsidP="00F512E7">
      <w:pPr>
        <w:spacing w:after="0" w:line="240" w:lineRule="auto"/>
      </w:pPr>
      <w:r>
        <w:separator/>
      </w:r>
    </w:p>
  </w:endnote>
  <w:endnote w:type="continuationSeparator" w:id="0">
    <w:p w14:paraId="2BC7BBF4" w14:textId="77777777" w:rsidR="00937697" w:rsidRDefault="00937697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037977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>Carretera Torreón-Matamoros Km. 7.5 Cuidad Universitaria Tel. y Fax 730-27-84 Torreón, Coah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64943E" w14:textId="77777777" w:rsidR="00937697" w:rsidRDefault="00937697" w:rsidP="00F512E7">
      <w:pPr>
        <w:spacing w:after="0" w:line="240" w:lineRule="auto"/>
      </w:pPr>
      <w:r>
        <w:separator/>
      </w:r>
    </w:p>
  </w:footnote>
  <w:footnote w:type="continuationSeparator" w:id="0">
    <w:p w14:paraId="6712F9F0" w14:textId="77777777" w:rsidR="00937697" w:rsidRDefault="00937697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37977"/>
    <w:rsid w:val="000A34BF"/>
    <w:rsid w:val="000B6398"/>
    <w:rsid w:val="000C60F3"/>
    <w:rsid w:val="000D1985"/>
    <w:rsid w:val="000E1363"/>
    <w:rsid w:val="000F0424"/>
    <w:rsid w:val="001A63E1"/>
    <w:rsid w:val="00213636"/>
    <w:rsid w:val="00231045"/>
    <w:rsid w:val="00256A2A"/>
    <w:rsid w:val="00262D1A"/>
    <w:rsid w:val="002877DC"/>
    <w:rsid w:val="00352F18"/>
    <w:rsid w:val="003F5CB5"/>
    <w:rsid w:val="00441728"/>
    <w:rsid w:val="00455AA0"/>
    <w:rsid w:val="004C6EC1"/>
    <w:rsid w:val="004D7C1D"/>
    <w:rsid w:val="006A2C48"/>
    <w:rsid w:val="006E42AE"/>
    <w:rsid w:val="0073468C"/>
    <w:rsid w:val="00743980"/>
    <w:rsid w:val="007932C8"/>
    <w:rsid w:val="0084148F"/>
    <w:rsid w:val="00846C1F"/>
    <w:rsid w:val="00893E7A"/>
    <w:rsid w:val="008A5AE9"/>
    <w:rsid w:val="00937697"/>
    <w:rsid w:val="00972851"/>
    <w:rsid w:val="00AB2CDF"/>
    <w:rsid w:val="00C8139F"/>
    <w:rsid w:val="00C9282F"/>
    <w:rsid w:val="00CB094A"/>
    <w:rsid w:val="00D60D0C"/>
    <w:rsid w:val="00D91B61"/>
    <w:rsid w:val="00E0781F"/>
    <w:rsid w:val="00E30ADF"/>
    <w:rsid w:val="00E47F5D"/>
    <w:rsid w:val="00E52E7E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6</cp:revision>
  <cp:lastPrinted>2020-11-18T03:10:00Z</cp:lastPrinted>
  <dcterms:created xsi:type="dcterms:W3CDTF">2020-11-18T03:01:00Z</dcterms:created>
  <dcterms:modified xsi:type="dcterms:W3CDTF">2020-11-18T03:10:00Z</dcterms:modified>
</cp:coreProperties>
</file>